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2395" cy="6015789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585061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036998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567847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985886" cy="5630778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945601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4393406"/>
            <wp:effectExtent b="0" l="0" r="0" t="0"/>
            <wp:docPr descr="Диз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4413320"/>
            <wp:effectExtent b="0" l="0" r="0" t="0"/>
            <wp:docPr descr="Дизассими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413320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361502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374945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417218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372812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412294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428113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334000" cy="6240959"/>
            <wp:effectExtent b="0" l="0" r="0" t="0"/>
            <wp:docPr descr="Программа в файле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r>
        <w:drawing>
          <wp:inline>
            <wp:extent cx="5334000" cy="1847272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5188016" cy="5188016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408654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r>
        <w:drawing>
          <wp:inline>
            <wp:extent cx="5334000" cy="4658360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985364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аммура Халед</dc:creator>
  <dc:language>ru-RU</dc:language>
  <cp:keywords/>
  <dcterms:created xsi:type="dcterms:W3CDTF">2024-12-11T14:33:30Z</dcterms:created>
  <dcterms:modified xsi:type="dcterms:W3CDTF">2024-12-11T14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